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6C288D7C" w:rsidR="005C16CF" w:rsidRPr="004B76EA" w:rsidRDefault="00640E1D" w:rsidP="00640E1D">
      <w:pPr>
        <w:pStyle w:val="1"/>
        <w:rPr>
          <w:bCs/>
          <w:lang w:val="bg-BG"/>
        </w:rPr>
      </w:pPr>
      <w:r>
        <w:t xml:space="preserve">2. </w:t>
      </w:r>
      <w:r w:rsidR="00BE33BF">
        <w:t>SweetHeaven</w:t>
      </w:r>
      <w:r w:rsidR="009C5DCD">
        <w:t xml:space="preserve"> (50 points)</w:t>
      </w:r>
    </w:p>
    <w:p w14:paraId="7479CE13" w14:textId="2807D181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>You are given an unresponsive website (</w:t>
      </w:r>
      <w:r w:rsidRPr="005318DB">
        <w:rPr>
          <w:b/>
          <w:bCs/>
          <w:sz w:val="22"/>
          <w:szCs w:val="22"/>
          <w:lang w:val="en-US"/>
        </w:rPr>
        <w:t>HTML</w:t>
      </w:r>
      <w:r w:rsidRPr="005318DB">
        <w:rPr>
          <w:sz w:val="22"/>
          <w:szCs w:val="22"/>
          <w:lang w:val="en-GB"/>
        </w:rPr>
        <w:t xml:space="preserve"> + </w:t>
      </w:r>
      <w:r w:rsidRPr="005318DB">
        <w:rPr>
          <w:b/>
          <w:bCs/>
          <w:sz w:val="22"/>
          <w:szCs w:val="22"/>
          <w:lang w:val="en-GB"/>
        </w:rPr>
        <w:t>CSS</w:t>
      </w:r>
      <w:r w:rsidRPr="005318DB">
        <w:rPr>
          <w:sz w:val="22"/>
          <w:szCs w:val="22"/>
          <w:lang w:val="en-US"/>
        </w:rPr>
        <w:t xml:space="preserve"> + images). Your task is to</w:t>
      </w:r>
      <w:r w:rsidRPr="005318DB">
        <w:rPr>
          <w:b/>
          <w:bCs/>
          <w:sz w:val="22"/>
          <w:szCs w:val="22"/>
          <w:lang w:val="en-US"/>
        </w:rPr>
        <w:t xml:space="preserve"> make the site responsive</w:t>
      </w:r>
      <w:r w:rsidRPr="005318DB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600460BF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You need to implement </w:t>
      </w:r>
      <w:r w:rsidR="00EE1E0D" w:rsidRPr="005318DB">
        <w:rPr>
          <w:sz w:val="22"/>
          <w:szCs w:val="22"/>
          <w:lang w:val="en-US"/>
        </w:rPr>
        <w:t xml:space="preserve">1 </w:t>
      </w:r>
      <w:r w:rsidRPr="005318DB">
        <w:rPr>
          <w:sz w:val="22"/>
          <w:szCs w:val="22"/>
          <w:lang w:val="en-US"/>
        </w:rPr>
        <w:t xml:space="preserve">layout: </w:t>
      </w:r>
      <w:r w:rsidRPr="005318DB">
        <w:rPr>
          <w:b/>
          <w:bCs/>
          <w:sz w:val="22"/>
          <w:szCs w:val="22"/>
          <w:lang w:val="en-US"/>
        </w:rPr>
        <w:t xml:space="preserve">width &lt;= </w:t>
      </w:r>
      <w:r w:rsidR="00640C00" w:rsidRPr="005318DB">
        <w:rPr>
          <w:b/>
          <w:bCs/>
          <w:sz w:val="22"/>
          <w:szCs w:val="22"/>
          <w:lang w:val="en-US"/>
        </w:rPr>
        <w:t>600</w:t>
      </w:r>
      <w:r w:rsidRPr="005318DB">
        <w:rPr>
          <w:b/>
          <w:bCs/>
          <w:sz w:val="22"/>
          <w:szCs w:val="22"/>
          <w:lang w:val="en-US"/>
        </w:rPr>
        <w:t>p</w:t>
      </w:r>
      <w:r w:rsidR="008D0122" w:rsidRPr="005318DB">
        <w:rPr>
          <w:b/>
          <w:bCs/>
          <w:sz w:val="22"/>
          <w:szCs w:val="22"/>
          <w:lang w:val="en-US"/>
        </w:rPr>
        <w:t>.</w:t>
      </w:r>
      <w:r w:rsidR="008D0122" w:rsidRPr="005318DB">
        <w:rPr>
          <w:sz w:val="22"/>
          <w:szCs w:val="22"/>
          <w:lang w:val="en-US"/>
        </w:rPr>
        <w:t xml:space="preserve"> </w:t>
      </w:r>
      <w:r w:rsidRPr="005318DB">
        <w:rPr>
          <w:sz w:val="22"/>
          <w:szCs w:val="22"/>
          <w:lang w:val="en-US"/>
        </w:rPr>
        <w:t xml:space="preserve">The figures below represent </w:t>
      </w:r>
      <w:r w:rsidR="00244094" w:rsidRPr="005318DB">
        <w:rPr>
          <w:sz w:val="22"/>
          <w:szCs w:val="22"/>
          <w:lang w:val="en-US"/>
        </w:rPr>
        <w:t>this layout</w:t>
      </w:r>
      <w:r w:rsidRPr="005318DB">
        <w:rPr>
          <w:sz w:val="22"/>
          <w:szCs w:val="22"/>
          <w:lang w:val="en-US"/>
        </w:rPr>
        <w:t>:</w:t>
      </w:r>
    </w:p>
    <w:p w14:paraId="61B3B962" w14:textId="535228E8" w:rsidR="00804305" w:rsidRPr="005318DB" w:rsidRDefault="008D0122" w:rsidP="00BB1433">
      <w:pPr>
        <w:pStyle w:val="ac"/>
        <w:numPr>
          <w:ilvl w:val="0"/>
          <w:numId w:val="16"/>
        </w:numPr>
      </w:pPr>
      <w:r w:rsidRPr="005318DB">
        <w:rPr>
          <w:b/>
          <w:bCs/>
        </w:rPr>
        <w:t>width &lt;= 600px</w:t>
      </w:r>
      <w:r w:rsidR="00804305" w:rsidRPr="005318DB">
        <w:rPr>
          <w:b/>
          <w:bCs/>
        </w:rPr>
        <w:t xml:space="preserve"> (mobile)</w:t>
      </w:r>
    </w:p>
    <w:p w14:paraId="11F82E24" w14:textId="4B5E1493" w:rsidR="00BB1433" w:rsidRDefault="00BE33BF" w:rsidP="00BB1433">
      <w:r>
        <w:rPr>
          <w:noProof/>
        </w:rPr>
        <w:drawing>
          <wp:inline distT="0" distB="0" distL="0" distR="0" wp14:anchorId="73481E92" wp14:editId="0F7BF3BE">
            <wp:extent cx="1208896" cy="7696200"/>
            <wp:effectExtent l="0" t="0" r="0" b="0"/>
            <wp:docPr id="55940671" name="Картина 5" descr="Картина, която съдържа текст, риба, екранна снимка, риф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0671" name="Картина 5" descr="Картина, която съдържа текст, риба, екранна снимка, риф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583" cy="772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4152DA2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  <w:r w:rsidR="005318DB">
        <w:rPr>
          <w:b/>
          <w:lang w:val="bg-BG"/>
        </w:rPr>
        <w:t>.</w:t>
      </w:r>
    </w:p>
    <w:p w14:paraId="2BB242DD" w14:textId="77777777" w:rsidR="00A669C1" w:rsidRDefault="00A669C1" w:rsidP="00600FBE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</w:p>
    <w:p w14:paraId="7B35D9EC" w14:textId="77777777" w:rsidR="00600FBE" w:rsidRDefault="00600FBE" w:rsidP="00600FBE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 w:rsidRPr="00BE3D9A">
        <w:rPr>
          <w:rStyle w:val="None"/>
          <w:b/>
          <w:bCs/>
          <w:sz w:val="22"/>
          <w:szCs w:val="22"/>
          <w:u w:val="single"/>
          <w:lang w:val="en-US"/>
        </w:rPr>
        <w:t xml:space="preserve">IMPORTANT: Do not change the structure of the </w:t>
      </w:r>
      <w:proofErr w:type="gramStart"/>
      <w:r w:rsidRPr="00BE3D9A">
        <w:rPr>
          <w:rStyle w:val="None"/>
          <w:b/>
          <w:bCs/>
          <w:sz w:val="22"/>
          <w:szCs w:val="22"/>
          <w:u w:val="single"/>
          <w:lang w:val="en-US"/>
        </w:rPr>
        <w:t>provided exam resources</w:t>
      </w:r>
      <w:proofErr w:type="gramEnd"/>
      <w:r w:rsidRPr="00BE3D9A">
        <w:rPr>
          <w:rStyle w:val="None"/>
          <w:b/>
          <w:bCs/>
          <w:sz w:val="22"/>
          <w:szCs w:val="22"/>
          <w:u w:val="single"/>
          <w:lang w:val="en-US"/>
        </w:rPr>
        <w:t>. You may create files, but do not create new folders, rename existing ones, or move them to other directories.</w:t>
      </w:r>
    </w:p>
    <w:p w14:paraId="70B59216" w14:textId="77777777" w:rsidR="00BE33BF" w:rsidRDefault="00BE33BF" w:rsidP="00600FBE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5435075A" w14:textId="4D0102EE" w:rsidR="00BE33BF" w:rsidRDefault="00BE33BF" w:rsidP="00600FBE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>
        <w:rPr>
          <w:rStyle w:val="None"/>
          <w:b/>
          <w:bCs/>
          <w:sz w:val="22"/>
          <w:szCs w:val="22"/>
          <w:u w:val="single"/>
          <w:lang w:val="en-US"/>
        </w:rPr>
        <w:t xml:space="preserve">HINTS: </w:t>
      </w:r>
      <w:r w:rsidRPr="00BE33BF">
        <w:rPr>
          <w:rStyle w:val="None"/>
          <w:b/>
          <w:bCs/>
          <w:sz w:val="22"/>
          <w:szCs w:val="22"/>
          <w:u w:val="single"/>
          <w:lang w:val="en-US"/>
        </w:rPr>
        <w:t>Here are some useful tips</w:t>
      </w:r>
      <w:r>
        <w:rPr>
          <w:rStyle w:val="None"/>
          <w:b/>
          <w:bCs/>
          <w:sz w:val="22"/>
          <w:szCs w:val="22"/>
          <w:u w:val="single"/>
          <w:lang w:val="en-US"/>
        </w:rPr>
        <w:t>:</w:t>
      </w:r>
    </w:p>
    <w:p w14:paraId="25D75D4E" w14:textId="6B76D8DF" w:rsidR="00BE33BF" w:rsidRDefault="00BE33BF" w:rsidP="00BE33BF">
      <w:pPr>
        <w:pStyle w:val="BodyA"/>
        <w:numPr>
          <w:ilvl w:val="0"/>
          <w:numId w:val="16"/>
        </w:numPr>
        <w:spacing w:before="0" w:after="0"/>
        <w:jc w:val="left"/>
        <w:rPr>
          <w:rStyle w:val="None"/>
          <w:sz w:val="22"/>
          <w:szCs w:val="22"/>
          <w:u w:val="single"/>
          <w:lang w:val="en-US"/>
        </w:rPr>
      </w:pPr>
      <w:r w:rsidRPr="00BE33BF">
        <w:rPr>
          <w:rStyle w:val="None"/>
          <w:sz w:val="22"/>
          <w:szCs w:val="22"/>
          <w:u w:val="single"/>
          <w:lang w:val="en-US"/>
        </w:rPr>
        <w:t>The HTML file already includes a label for the hamburger menu</w:t>
      </w:r>
      <w:r>
        <w:rPr>
          <w:rStyle w:val="None"/>
          <w:sz w:val="22"/>
          <w:szCs w:val="22"/>
          <w:u w:val="single"/>
          <w:lang w:val="en-US"/>
        </w:rPr>
        <w:t>.</w:t>
      </w:r>
    </w:p>
    <w:p w14:paraId="4A31C927" w14:textId="590E132D" w:rsidR="00BE33BF" w:rsidRDefault="00BE33BF" w:rsidP="00BE33BF">
      <w:pPr>
        <w:pStyle w:val="BodyA"/>
        <w:numPr>
          <w:ilvl w:val="0"/>
          <w:numId w:val="16"/>
        </w:numPr>
        <w:spacing w:before="0" w:after="0"/>
        <w:jc w:val="left"/>
        <w:rPr>
          <w:rStyle w:val="None"/>
          <w:sz w:val="22"/>
          <w:szCs w:val="22"/>
          <w:u w:val="single"/>
          <w:lang w:val="en-US"/>
        </w:rPr>
      </w:pPr>
      <w:r>
        <w:rPr>
          <w:rStyle w:val="None"/>
          <w:sz w:val="22"/>
          <w:szCs w:val="22"/>
          <w:u w:val="single"/>
          <w:lang w:val="en-US"/>
        </w:rPr>
        <w:t xml:space="preserve">Check carefully provided screenshots. There </w:t>
      </w:r>
      <w:r w:rsidRPr="00BE33BF">
        <w:rPr>
          <w:rStyle w:val="None"/>
          <w:sz w:val="22"/>
          <w:szCs w:val="22"/>
          <w:u w:val="single"/>
          <w:lang w:val="en-US"/>
        </w:rPr>
        <w:t>should be a missing picture in the mobile version of the website</w:t>
      </w:r>
      <w:r>
        <w:rPr>
          <w:rStyle w:val="None"/>
          <w:sz w:val="22"/>
          <w:szCs w:val="22"/>
          <w:u w:val="single"/>
          <w:lang w:val="en-US"/>
        </w:rPr>
        <w:t>.</w:t>
      </w:r>
    </w:p>
    <w:p w14:paraId="516D5F83" w14:textId="69377477" w:rsidR="00BE33BF" w:rsidRPr="00BE3D9A" w:rsidRDefault="00BE33BF" w:rsidP="00BE33BF">
      <w:pPr>
        <w:pStyle w:val="BodyA"/>
        <w:numPr>
          <w:ilvl w:val="0"/>
          <w:numId w:val="16"/>
        </w:numPr>
        <w:spacing w:before="0" w:after="0"/>
        <w:jc w:val="left"/>
        <w:rPr>
          <w:rStyle w:val="None"/>
          <w:sz w:val="22"/>
          <w:szCs w:val="22"/>
          <w:u w:val="single"/>
          <w:lang w:val="en-US"/>
        </w:rPr>
      </w:pPr>
      <w:r>
        <w:rPr>
          <w:rStyle w:val="None"/>
          <w:sz w:val="22"/>
          <w:szCs w:val="22"/>
          <w:u w:val="single"/>
          <w:lang w:val="en-US"/>
        </w:rPr>
        <w:t xml:space="preserve">You can use Flexbox for the media query and </w:t>
      </w:r>
      <w:r w:rsidRPr="00BE33BF">
        <w:rPr>
          <w:rStyle w:val="None"/>
          <w:sz w:val="22"/>
          <w:szCs w:val="22"/>
          <w:u w:val="single"/>
          <w:lang w:val="en-US"/>
        </w:rPr>
        <w:t>the order property to arrange flex items</w:t>
      </w:r>
      <w:r>
        <w:rPr>
          <w:rStyle w:val="None"/>
          <w:sz w:val="22"/>
          <w:szCs w:val="22"/>
          <w:u w:val="single"/>
          <w:lang w:val="en-US"/>
        </w:rPr>
        <w:t xml:space="preserve">. </w:t>
      </w:r>
    </w:p>
    <w:p w14:paraId="5CFBFFA2" w14:textId="77777777" w:rsidR="00600FBE" w:rsidRDefault="00600FBE" w:rsidP="00600FBE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</w:p>
    <w:sectPr w:rsidR="00600FB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8B531" w14:textId="77777777" w:rsidR="006932BD" w:rsidRDefault="006932BD" w:rsidP="008068A2">
      <w:pPr>
        <w:spacing w:after="0" w:line="240" w:lineRule="auto"/>
      </w:pPr>
      <w:r>
        <w:separator/>
      </w:r>
    </w:p>
  </w:endnote>
  <w:endnote w:type="continuationSeparator" w:id="0">
    <w:p w14:paraId="4DEC7EE6" w14:textId="77777777" w:rsidR="006932BD" w:rsidRDefault="006932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31C562" w14:textId="77777777" w:rsidR="006932BD" w:rsidRDefault="006932BD" w:rsidP="008068A2">
      <w:pPr>
        <w:spacing w:after="0" w:line="240" w:lineRule="auto"/>
      </w:pPr>
      <w:r>
        <w:separator/>
      </w:r>
    </w:p>
  </w:footnote>
  <w:footnote w:type="continuationSeparator" w:id="0">
    <w:p w14:paraId="732A930D" w14:textId="77777777" w:rsidR="006932BD" w:rsidRDefault="006932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ED7EA5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1047547">
    <w:abstractNumId w:val="5"/>
  </w:num>
  <w:num w:numId="2" w16cid:durableId="1544292538">
    <w:abstractNumId w:val="13"/>
  </w:num>
  <w:num w:numId="3" w16cid:durableId="1520654451">
    <w:abstractNumId w:val="7"/>
  </w:num>
  <w:num w:numId="4" w16cid:durableId="1712799901">
    <w:abstractNumId w:val="14"/>
  </w:num>
  <w:num w:numId="5" w16cid:durableId="311178952">
    <w:abstractNumId w:val="6"/>
  </w:num>
  <w:num w:numId="6" w16cid:durableId="376662040">
    <w:abstractNumId w:val="11"/>
  </w:num>
  <w:num w:numId="7" w16cid:durableId="318459280">
    <w:abstractNumId w:val="12"/>
  </w:num>
  <w:num w:numId="8" w16cid:durableId="922448631">
    <w:abstractNumId w:val="1"/>
  </w:num>
  <w:num w:numId="9" w16cid:durableId="211040848">
    <w:abstractNumId w:val="10"/>
  </w:num>
  <w:num w:numId="10" w16cid:durableId="865407834">
    <w:abstractNumId w:val="4"/>
  </w:num>
  <w:num w:numId="11" w16cid:durableId="1851485070">
    <w:abstractNumId w:val="8"/>
  </w:num>
  <w:num w:numId="12" w16cid:durableId="687758999">
    <w:abstractNumId w:val="2"/>
  </w:num>
  <w:num w:numId="13" w16cid:durableId="916403709">
    <w:abstractNumId w:val="0"/>
  </w:num>
  <w:num w:numId="14" w16cid:durableId="2126535880">
    <w:abstractNumId w:val="15"/>
  </w:num>
  <w:num w:numId="15" w16cid:durableId="717824973">
    <w:abstractNumId w:val="3"/>
  </w:num>
  <w:num w:numId="16" w16cid:durableId="153210664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wFAEOnp3QtAAAA"/>
  </w:docVars>
  <w:rsids>
    <w:rsidRoot w:val="008068A2"/>
    <w:rsid w:val="000000FE"/>
    <w:rsid w:val="000006BB"/>
    <w:rsid w:val="00000F57"/>
    <w:rsid w:val="00002C1C"/>
    <w:rsid w:val="00007044"/>
    <w:rsid w:val="00011BB0"/>
    <w:rsid w:val="00013F52"/>
    <w:rsid w:val="0001451E"/>
    <w:rsid w:val="00023DC6"/>
    <w:rsid w:val="00025F04"/>
    <w:rsid w:val="00026183"/>
    <w:rsid w:val="00035751"/>
    <w:rsid w:val="00044D5F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E5198"/>
    <w:rsid w:val="001F152A"/>
    <w:rsid w:val="001F38BB"/>
    <w:rsid w:val="00201993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2D9B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103E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1981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0DA9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605F7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318DB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B0CC9"/>
    <w:rsid w:val="005C103C"/>
    <w:rsid w:val="005C131C"/>
    <w:rsid w:val="005C16CF"/>
    <w:rsid w:val="005C6A24"/>
    <w:rsid w:val="005D4187"/>
    <w:rsid w:val="005D605B"/>
    <w:rsid w:val="005E04CE"/>
    <w:rsid w:val="005E3815"/>
    <w:rsid w:val="005E6312"/>
    <w:rsid w:val="005E6CC9"/>
    <w:rsid w:val="005F1B79"/>
    <w:rsid w:val="00600083"/>
    <w:rsid w:val="00600FBE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32BD"/>
    <w:rsid w:val="00695634"/>
    <w:rsid w:val="006A0932"/>
    <w:rsid w:val="006A2531"/>
    <w:rsid w:val="006A468B"/>
    <w:rsid w:val="006C01FF"/>
    <w:rsid w:val="006C06D0"/>
    <w:rsid w:val="006C1EAA"/>
    <w:rsid w:val="006D239A"/>
    <w:rsid w:val="006D62DA"/>
    <w:rsid w:val="006D6A13"/>
    <w:rsid w:val="006E1302"/>
    <w:rsid w:val="006E2245"/>
    <w:rsid w:val="006E55B4"/>
    <w:rsid w:val="006E7CAC"/>
    <w:rsid w:val="006E7E50"/>
    <w:rsid w:val="006F6045"/>
    <w:rsid w:val="006F6FCB"/>
    <w:rsid w:val="00700F72"/>
    <w:rsid w:val="00704432"/>
    <w:rsid w:val="007051DF"/>
    <w:rsid w:val="00710BEB"/>
    <w:rsid w:val="00716376"/>
    <w:rsid w:val="00724DA4"/>
    <w:rsid w:val="00726382"/>
    <w:rsid w:val="00733391"/>
    <w:rsid w:val="007344F5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0D04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1E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17E9"/>
    <w:rsid w:val="00912BC6"/>
    <w:rsid w:val="00916AA2"/>
    <w:rsid w:val="0092145D"/>
    <w:rsid w:val="009254B7"/>
    <w:rsid w:val="0092655E"/>
    <w:rsid w:val="00930CEE"/>
    <w:rsid w:val="00934A31"/>
    <w:rsid w:val="00941FFF"/>
    <w:rsid w:val="009426F4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DCD"/>
    <w:rsid w:val="009D1805"/>
    <w:rsid w:val="009D51E5"/>
    <w:rsid w:val="009E0DE4"/>
    <w:rsid w:val="009E1A09"/>
    <w:rsid w:val="009E705A"/>
    <w:rsid w:val="009F1A78"/>
    <w:rsid w:val="009F4D92"/>
    <w:rsid w:val="009F7D07"/>
    <w:rsid w:val="00A02545"/>
    <w:rsid w:val="00A025E6"/>
    <w:rsid w:val="00A043ED"/>
    <w:rsid w:val="00A05555"/>
    <w:rsid w:val="00A06082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35D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00C6"/>
    <w:rsid w:val="00AD3214"/>
    <w:rsid w:val="00AD35DE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94951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3BF"/>
    <w:rsid w:val="00BE399E"/>
    <w:rsid w:val="00BE3D9A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4E47"/>
    <w:rsid w:val="00C25F94"/>
    <w:rsid w:val="00C27853"/>
    <w:rsid w:val="00C341E3"/>
    <w:rsid w:val="00C355A5"/>
    <w:rsid w:val="00C368F7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26D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3C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1EF7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4D24"/>
    <w:rsid w:val="00EE5D37"/>
    <w:rsid w:val="00EF283D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3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2</Pages>
  <Words>153</Words>
  <Characters>877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78</cp:revision>
  <cp:lastPrinted>2015-10-26T22:35:00Z</cp:lastPrinted>
  <dcterms:created xsi:type="dcterms:W3CDTF">2019-11-12T12:29:00Z</dcterms:created>
  <dcterms:modified xsi:type="dcterms:W3CDTF">2025-01-26T21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